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E8AE74" w14:textId="1067AE7A" w:rsidR="004D44D4" w:rsidRPr="004D44D4" w:rsidRDefault="004D44D4" w:rsidP="006003C0">
      <w:pPr>
        <w:jc w:val="both"/>
        <w:rPr>
          <w:color w:val="5B9BD5" w:themeColor="accent1"/>
        </w:rPr>
      </w:pPr>
      <w:r>
        <w:t xml:space="preserve">LEGAL </w:t>
      </w:r>
      <w:r w:rsidR="002359C0">
        <w:t xml:space="preserve">NOTICE </w:t>
      </w:r>
      <w:r>
        <w:rPr>
          <w:color w:val="5B9BD5" w:themeColor="accent1"/>
        </w:rPr>
        <w:t xml:space="preserve">[this notice is for </w:t>
      </w:r>
      <w:r w:rsidRPr="00801455">
        <w:rPr>
          <w:b/>
          <w:bCs/>
          <w:color w:val="5B9BD5" w:themeColor="accent1"/>
          <w:u w:val="single"/>
        </w:rPr>
        <w:t>annual exemptions</w:t>
      </w:r>
      <w:r>
        <w:rPr>
          <w:color w:val="5B9BD5" w:themeColor="accent1"/>
        </w:rPr>
        <w:t xml:space="preserve"> offered to </w:t>
      </w:r>
      <w:r w:rsidR="00AD2BBC">
        <w:rPr>
          <w:color w:val="5B9BD5" w:themeColor="accent1"/>
        </w:rPr>
        <w:t>volunteers that serve 2-5 years, or more]</w:t>
      </w:r>
    </w:p>
    <w:p w14:paraId="4355CB2A" w14:textId="2F7F5B92" w:rsidR="00D34F76" w:rsidRDefault="002359C0" w:rsidP="006003C0">
      <w:pPr>
        <w:jc w:val="both"/>
      </w:pPr>
      <w:r>
        <w:t xml:space="preserve">PLEASE TAKE NOTICE that on </w:t>
      </w:r>
      <w:r w:rsidR="00431F36" w:rsidRPr="006850D9">
        <w:rPr>
          <w:highlight w:val="yellow"/>
        </w:rPr>
        <w:t>________</w:t>
      </w:r>
      <w:r w:rsidR="00CA0DAD" w:rsidRPr="006850D9">
        <w:rPr>
          <w:highlight w:val="yellow"/>
        </w:rPr>
        <w:t>,</w:t>
      </w:r>
      <w:r w:rsidR="00CA0DAD">
        <w:t xml:space="preserve"> 2023 at </w:t>
      </w:r>
      <w:r w:rsidR="00431F36" w:rsidRPr="006850D9">
        <w:rPr>
          <w:highlight w:val="yellow"/>
        </w:rPr>
        <w:t>______</w:t>
      </w:r>
      <w:r w:rsidR="00CA0DAD">
        <w:t xml:space="preserve">p.m. at the </w:t>
      </w:r>
      <w:r w:rsidR="00431F36" w:rsidRPr="006850D9">
        <w:rPr>
          <w:highlight w:val="yellow"/>
        </w:rPr>
        <w:t>___________</w:t>
      </w:r>
      <w:r w:rsidR="00CA0DAD">
        <w:t xml:space="preserve"> Office located at </w:t>
      </w:r>
      <w:r w:rsidR="00431F36" w:rsidRPr="006850D9">
        <w:rPr>
          <w:highlight w:val="yellow"/>
        </w:rPr>
        <w:t>______</w:t>
      </w:r>
      <w:r w:rsidR="00A17FB8">
        <w:rPr>
          <w:highlight w:val="yellow"/>
        </w:rPr>
        <w:t>[</w:t>
      </w:r>
      <w:r w:rsidR="00A17FB8" w:rsidRPr="00A17FB8">
        <w:rPr>
          <w:color w:val="5B9BD5" w:themeColor="accent1"/>
          <w:highlight w:val="yellow"/>
        </w:rPr>
        <w:t>address</w:t>
      </w:r>
      <w:r w:rsidR="00A17FB8">
        <w:rPr>
          <w:highlight w:val="yellow"/>
        </w:rPr>
        <w:t>]</w:t>
      </w:r>
      <w:r w:rsidR="00431F36" w:rsidRPr="006850D9">
        <w:rPr>
          <w:highlight w:val="yellow"/>
        </w:rPr>
        <w:t>______</w:t>
      </w:r>
      <w:r w:rsidR="00CA0DAD" w:rsidRPr="006850D9">
        <w:rPr>
          <w:highlight w:val="yellow"/>
        </w:rPr>
        <w:t>,</w:t>
      </w:r>
      <w:r w:rsidR="00CA0DAD">
        <w:t xml:space="preserve"> </w:t>
      </w:r>
      <w:r w:rsidR="00431F36" w:rsidRPr="006850D9">
        <w:rPr>
          <w:highlight w:val="yellow"/>
        </w:rPr>
        <w:t>_________</w:t>
      </w:r>
      <w:r w:rsidRPr="006850D9">
        <w:rPr>
          <w:highlight w:val="yellow"/>
        </w:rPr>
        <w:t>,</w:t>
      </w:r>
      <w:r>
        <w:t xml:space="preserve"> New York, the </w:t>
      </w:r>
      <w:r w:rsidR="00431F36" w:rsidRPr="006850D9">
        <w:rPr>
          <w:highlight w:val="yellow"/>
        </w:rPr>
        <w:t>_____________</w:t>
      </w:r>
      <w:r w:rsidR="00C778F4" w:rsidRPr="006850D9">
        <w:rPr>
          <w:highlight w:val="yellow"/>
        </w:rPr>
        <w:t>town/village/fire district</w:t>
      </w:r>
      <w:r w:rsidR="00C778F4">
        <w:t xml:space="preserve"> </w:t>
      </w:r>
      <w:r>
        <w:t xml:space="preserve">Board </w:t>
      </w:r>
      <w:r w:rsidR="00CA0DAD">
        <w:t xml:space="preserve">of the </w:t>
      </w:r>
      <w:r w:rsidR="0043736D" w:rsidRPr="006850D9">
        <w:rPr>
          <w:highlight w:val="yellow"/>
        </w:rPr>
        <w:t>_________________</w:t>
      </w:r>
      <w:r w:rsidR="00C778F4">
        <w:t xml:space="preserve"> </w:t>
      </w:r>
      <w:r w:rsidR="00C778F4" w:rsidRPr="005022CC">
        <w:rPr>
          <w:highlight w:val="yellow"/>
        </w:rPr>
        <w:t>Town of/Village of/Fire District</w:t>
      </w:r>
      <w:r w:rsidR="00CA0DAD">
        <w:t>,</w:t>
      </w:r>
      <w:r w:rsidR="001160B5">
        <w:t xml:space="preserve"> Town of </w:t>
      </w:r>
      <w:r w:rsidR="001160B5" w:rsidRPr="002E260D">
        <w:rPr>
          <w:highlight w:val="yellow"/>
        </w:rPr>
        <w:t>______</w:t>
      </w:r>
      <w:r w:rsidR="001160B5">
        <w:t xml:space="preserve"> </w:t>
      </w:r>
      <w:r w:rsidR="001160B5" w:rsidRPr="002E260D">
        <w:rPr>
          <w:color w:val="5B9BD5" w:themeColor="accent1"/>
        </w:rPr>
        <w:t>[fire district</w:t>
      </w:r>
      <w:r w:rsidR="002E260D">
        <w:rPr>
          <w:color w:val="5B9BD5" w:themeColor="accent1"/>
        </w:rPr>
        <w:t xml:space="preserve"> must include the town in which it is located</w:t>
      </w:r>
      <w:r w:rsidR="001160B5" w:rsidRPr="002E260D">
        <w:rPr>
          <w:color w:val="5B9BD5" w:themeColor="accent1"/>
        </w:rPr>
        <w:t>]</w:t>
      </w:r>
      <w:r w:rsidR="004D5232">
        <w:t>,</w:t>
      </w:r>
      <w:r>
        <w:t xml:space="preserve"> Coun</w:t>
      </w:r>
      <w:r w:rsidR="00CA0DAD">
        <w:t xml:space="preserve">ty of </w:t>
      </w:r>
      <w:r w:rsidR="004D5232" w:rsidRPr="008443ED">
        <w:rPr>
          <w:highlight w:val="yellow"/>
        </w:rPr>
        <w:t>____________</w:t>
      </w:r>
      <w:r w:rsidRPr="008443ED">
        <w:rPr>
          <w:highlight w:val="yellow"/>
        </w:rPr>
        <w:t>,</w:t>
      </w:r>
      <w:r>
        <w:t xml:space="preserve"> New York, will hold a public hearing </w:t>
      </w:r>
      <w:r w:rsidR="00E4182A">
        <w:t xml:space="preserve">to consider the proposed exemption of </w:t>
      </w:r>
      <w:r w:rsidR="00E4182A" w:rsidRPr="008C6FEA">
        <w:rPr>
          <w:highlight w:val="yellow"/>
        </w:rPr>
        <w:t>__%</w:t>
      </w:r>
      <w:r w:rsidR="00E4182A" w:rsidRPr="008C6FEA">
        <w:t xml:space="preserve"> </w:t>
      </w:r>
      <w:r w:rsidR="00E4182A">
        <w:t>of the assessed value of property owned, or co-owned, in the district by</w:t>
      </w:r>
      <w:r w:rsidR="00A27485">
        <w:t xml:space="preserve"> qualifying</w:t>
      </w:r>
      <w:r w:rsidR="00E4182A">
        <w:t xml:space="preserve"> volunteer firefighters or ambulance workers</w:t>
      </w:r>
      <w:r w:rsidR="00460C27">
        <w:t xml:space="preserve"> who, among other things, have served for </w:t>
      </w:r>
      <w:r w:rsidR="00460C27" w:rsidRPr="008443ED">
        <w:rPr>
          <w:highlight w:val="yellow"/>
        </w:rPr>
        <w:t>____</w:t>
      </w:r>
      <w:r w:rsidR="00460C27">
        <w:t xml:space="preserve"> years as a volunteer firefighter or ambulance</w:t>
      </w:r>
      <w:r w:rsidR="00F03497">
        <w:t xml:space="preserve"> worker. </w:t>
      </w:r>
      <w:r w:rsidR="00F03497" w:rsidRPr="00AD2BBC">
        <w:rPr>
          <w:highlight w:val="yellow"/>
        </w:rPr>
        <w:t xml:space="preserve">An exemption for </w:t>
      </w:r>
      <w:r w:rsidR="00387F67" w:rsidRPr="00AD2BBC">
        <w:rPr>
          <w:highlight w:val="yellow"/>
        </w:rPr>
        <w:t xml:space="preserve">un-remarried spouses of </w:t>
      </w:r>
      <w:r w:rsidR="00A94B4D" w:rsidRPr="00AD2BBC">
        <w:rPr>
          <w:highlight w:val="yellow"/>
        </w:rPr>
        <w:t>volunteer firefighters and ambulance workers that died in the line of duty is also being considered</w:t>
      </w:r>
      <w:r w:rsidR="008443ED">
        <w:t xml:space="preserve"> </w:t>
      </w:r>
      <w:r w:rsidR="008443ED">
        <w:rPr>
          <w:color w:val="5B9BD5" w:themeColor="accent1"/>
        </w:rPr>
        <w:t>[not required to announce the un-remarried spouse proposal, but good practice to make the public aware</w:t>
      </w:r>
      <w:r w:rsidR="00FA4DAE">
        <w:rPr>
          <w:color w:val="5B9BD5" w:themeColor="accent1"/>
        </w:rPr>
        <w:t xml:space="preserve"> if you choose to provide such exemption]</w:t>
      </w:r>
      <w:r w:rsidR="00A94B4D">
        <w:t>.</w:t>
      </w:r>
      <w:r w:rsidR="00AA1276">
        <w:t xml:space="preserve"> The</w:t>
      </w:r>
      <w:r w:rsidR="00A94B4D">
        <w:t>se</w:t>
      </w:r>
      <w:r w:rsidR="00AA1276">
        <w:t xml:space="preserve"> proposed tax exemption</w:t>
      </w:r>
      <w:r w:rsidR="00A94B4D">
        <w:t>s</w:t>
      </w:r>
      <w:r w:rsidR="00AA1276">
        <w:t xml:space="preserve"> </w:t>
      </w:r>
      <w:r w:rsidR="00A94B4D">
        <w:t xml:space="preserve">are </w:t>
      </w:r>
      <w:r w:rsidR="00C24B8A">
        <w:t>made pursuant</w:t>
      </w:r>
      <w:r w:rsidR="00363CEB">
        <w:t xml:space="preserve"> to Real Property Tax Law Section 466-a. All interested residents of the </w:t>
      </w:r>
      <w:r w:rsidR="00363CEB" w:rsidRPr="00FA4DAE">
        <w:rPr>
          <w:highlight w:val="yellow"/>
        </w:rPr>
        <w:t>____________</w:t>
      </w:r>
      <w:r w:rsidR="00363CEB">
        <w:t xml:space="preserve"> </w:t>
      </w:r>
      <w:r w:rsidR="00363CEB" w:rsidRPr="00FA4DAE">
        <w:rPr>
          <w:highlight w:val="yellow"/>
        </w:rPr>
        <w:t>town/village/fire district</w:t>
      </w:r>
      <w:r w:rsidR="00363CEB">
        <w:t xml:space="preserve"> are invited to attend and comment. </w:t>
      </w:r>
      <w:r w:rsidR="00DC2E80">
        <w:t xml:space="preserve">The </w:t>
      </w:r>
      <w:r w:rsidR="00DC2E80" w:rsidRPr="004E4FE8">
        <w:rPr>
          <w:highlight w:val="yellow"/>
        </w:rPr>
        <w:t>________</w:t>
      </w:r>
      <w:r w:rsidR="00DC2E80">
        <w:t xml:space="preserve"> </w:t>
      </w:r>
      <w:r w:rsidR="00DC2E80" w:rsidRPr="004E4FE8">
        <w:rPr>
          <w:highlight w:val="yellow"/>
        </w:rPr>
        <w:t>town/village/fire district</w:t>
      </w:r>
      <w:r w:rsidR="00DC2E80">
        <w:t xml:space="preserve"> Board may meet immediately following the public hearing vote on the proposal.</w:t>
      </w:r>
    </w:p>
    <w:p w14:paraId="1995F546" w14:textId="459D4005" w:rsidR="00C24B8A" w:rsidRDefault="00C24B8A" w:rsidP="00C24B8A">
      <w:pPr>
        <w:jc w:val="both"/>
      </w:pPr>
      <w:r>
        <w:t>_______</w:t>
      </w:r>
      <w:r w:rsidR="004E4FE8">
        <w:t>[</w:t>
      </w:r>
      <w:r w:rsidR="004E4FE8" w:rsidRPr="004E4FE8">
        <w:rPr>
          <w:color w:val="5B9BD5" w:themeColor="accent1"/>
        </w:rPr>
        <w:t>name</w:t>
      </w:r>
      <w:r w:rsidR="004E4FE8">
        <w:t>]</w:t>
      </w:r>
      <w:r>
        <w:t>____________</w:t>
      </w:r>
      <w:r>
        <w:t xml:space="preserve">, </w:t>
      </w:r>
      <w:r>
        <w:t>_________</w:t>
      </w:r>
      <w:r w:rsidR="004E4FE8">
        <w:t>[</w:t>
      </w:r>
      <w:r w:rsidR="004E4FE8" w:rsidRPr="004E4FE8">
        <w:rPr>
          <w:color w:val="5B9BD5" w:themeColor="accent1"/>
        </w:rPr>
        <w:t>title</w:t>
      </w:r>
      <w:r w:rsidR="004E4FE8">
        <w:t>]</w:t>
      </w:r>
      <w:r>
        <w:t>__________</w:t>
      </w:r>
      <w:r>
        <w:t xml:space="preserve"> SECRETARY</w:t>
      </w:r>
    </w:p>
    <w:p w14:paraId="1A7809B8" w14:textId="1908D370" w:rsidR="00A94B4D" w:rsidRDefault="00A94B4D" w:rsidP="006003C0">
      <w:pPr>
        <w:jc w:val="both"/>
      </w:pPr>
    </w:p>
    <w:p w14:paraId="02A42EA2" w14:textId="77777777" w:rsidR="00E23C22" w:rsidRDefault="00E23C22" w:rsidP="006003C0">
      <w:pPr>
        <w:jc w:val="both"/>
      </w:pPr>
    </w:p>
    <w:p w14:paraId="4B2DED3B" w14:textId="52E33266" w:rsidR="00AD2BBC" w:rsidRPr="004D44D4" w:rsidRDefault="00AD2BBC" w:rsidP="00AD2BBC">
      <w:pPr>
        <w:jc w:val="both"/>
        <w:rPr>
          <w:color w:val="5B9BD5" w:themeColor="accent1"/>
        </w:rPr>
      </w:pPr>
      <w:r>
        <w:t xml:space="preserve">LEGAL NOTICE </w:t>
      </w:r>
      <w:r>
        <w:rPr>
          <w:color w:val="5B9BD5" w:themeColor="accent1"/>
        </w:rPr>
        <w:t xml:space="preserve">[this notice is for </w:t>
      </w:r>
      <w:r w:rsidRPr="00801455">
        <w:rPr>
          <w:b/>
          <w:bCs/>
          <w:color w:val="5B9BD5" w:themeColor="accent1"/>
          <w:u w:val="single"/>
        </w:rPr>
        <w:t>lifetime</w:t>
      </w:r>
      <w:r w:rsidRPr="00801455">
        <w:rPr>
          <w:b/>
          <w:bCs/>
          <w:color w:val="5B9BD5" w:themeColor="accent1"/>
          <w:u w:val="single"/>
        </w:rPr>
        <w:t xml:space="preserve"> exemptions</w:t>
      </w:r>
      <w:r>
        <w:rPr>
          <w:color w:val="5B9BD5" w:themeColor="accent1"/>
        </w:rPr>
        <w:t xml:space="preserve"> offered to volunteers that serve </w:t>
      </w:r>
      <w:r>
        <w:rPr>
          <w:color w:val="5B9BD5" w:themeColor="accent1"/>
        </w:rPr>
        <w:t>20+ years</w:t>
      </w:r>
      <w:r>
        <w:rPr>
          <w:color w:val="5B9BD5" w:themeColor="accent1"/>
        </w:rPr>
        <w:t>, or more]</w:t>
      </w:r>
    </w:p>
    <w:p w14:paraId="3BF2DF2E" w14:textId="0F804258" w:rsidR="00AD2BBC" w:rsidRDefault="00AD2BBC" w:rsidP="00AD2BBC">
      <w:pPr>
        <w:jc w:val="both"/>
      </w:pPr>
      <w:r>
        <w:t xml:space="preserve">PLEASE TAKE NOTICE that on </w:t>
      </w:r>
      <w:r w:rsidRPr="006850D9">
        <w:rPr>
          <w:highlight w:val="yellow"/>
        </w:rPr>
        <w:t>________,</w:t>
      </w:r>
      <w:r>
        <w:t xml:space="preserve"> 2023 at </w:t>
      </w:r>
      <w:r w:rsidRPr="006850D9">
        <w:rPr>
          <w:highlight w:val="yellow"/>
        </w:rPr>
        <w:t>______</w:t>
      </w:r>
      <w:r>
        <w:t xml:space="preserve">p.m. at the </w:t>
      </w:r>
      <w:r w:rsidRPr="006850D9">
        <w:rPr>
          <w:highlight w:val="yellow"/>
        </w:rPr>
        <w:t>___________</w:t>
      </w:r>
      <w:r>
        <w:t xml:space="preserve"> Office located at </w:t>
      </w:r>
      <w:r w:rsidRPr="006850D9">
        <w:rPr>
          <w:highlight w:val="yellow"/>
        </w:rPr>
        <w:t>______</w:t>
      </w:r>
      <w:r>
        <w:rPr>
          <w:highlight w:val="yellow"/>
        </w:rPr>
        <w:t>[</w:t>
      </w:r>
      <w:r w:rsidRPr="00A17FB8">
        <w:rPr>
          <w:color w:val="5B9BD5" w:themeColor="accent1"/>
          <w:highlight w:val="yellow"/>
        </w:rPr>
        <w:t>address</w:t>
      </w:r>
      <w:r>
        <w:rPr>
          <w:highlight w:val="yellow"/>
        </w:rPr>
        <w:t>]</w:t>
      </w:r>
      <w:r w:rsidRPr="006850D9">
        <w:rPr>
          <w:highlight w:val="yellow"/>
        </w:rPr>
        <w:t>______,</w:t>
      </w:r>
      <w:r>
        <w:t xml:space="preserve"> </w:t>
      </w:r>
      <w:r w:rsidRPr="006850D9">
        <w:rPr>
          <w:highlight w:val="yellow"/>
        </w:rPr>
        <w:t>_________,</w:t>
      </w:r>
      <w:r>
        <w:t xml:space="preserve"> New York, the </w:t>
      </w:r>
      <w:r w:rsidRPr="006850D9">
        <w:rPr>
          <w:highlight w:val="yellow"/>
        </w:rPr>
        <w:t>_____________town/village/fire district</w:t>
      </w:r>
      <w:r>
        <w:t xml:space="preserve"> Board of the </w:t>
      </w:r>
      <w:r w:rsidRPr="006850D9">
        <w:rPr>
          <w:highlight w:val="yellow"/>
        </w:rPr>
        <w:t>_________________</w:t>
      </w:r>
      <w:r>
        <w:t xml:space="preserve"> </w:t>
      </w:r>
      <w:r w:rsidRPr="005022CC">
        <w:rPr>
          <w:highlight w:val="yellow"/>
        </w:rPr>
        <w:t>Town of/Village of/Fire District</w:t>
      </w:r>
      <w:r>
        <w:t xml:space="preserve">, Town of </w:t>
      </w:r>
      <w:r w:rsidRPr="002E260D">
        <w:rPr>
          <w:highlight w:val="yellow"/>
        </w:rPr>
        <w:t>______</w:t>
      </w:r>
      <w:r>
        <w:t xml:space="preserve"> </w:t>
      </w:r>
      <w:r w:rsidRPr="002E260D">
        <w:rPr>
          <w:color w:val="5B9BD5" w:themeColor="accent1"/>
        </w:rPr>
        <w:t>[fire district</w:t>
      </w:r>
      <w:r>
        <w:rPr>
          <w:color w:val="5B9BD5" w:themeColor="accent1"/>
        </w:rPr>
        <w:t xml:space="preserve"> must include the town in which it is located</w:t>
      </w:r>
      <w:r w:rsidRPr="002E260D">
        <w:rPr>
          <w:color w:val="5B9BD5" w:themeColor="accent1"/>
        </w:rPr>
        <w:t>]</w:t>
      </w:r>
      <w:r>
        <w:t xml:space="preserve">, County of </w:t>
      </w:r>
      <w:r w:rsidRPr="008443ED">
        <w:rPr>
          <w:highlight w:val="yellow"/>
        </w:rPr>
        <w:t>____________,</w:t>
      </w:r>
      <w:r>
        <w:t xml:space="preserve"> New York, will hold a public hearing to consider the proposed exemption of </w:t>
      </w:r>
      <w:r w:rsidR="00491645">
        <w:t>10%</w:t>
      </w:r>
      <w:r w:rsidRPr="008C6FEA">
        <w:t xml:space="preserve"> </w:t>
      </w:r>
      <w:r>
        <w:t xml:space="preserve">of the assessed value of property owned, or co-owned, in the district by qualifying volunteer firefighters or ambulance workers who, among other things, have served for </w:t>
      </w:r>
      <w:r w:rsidR="00491645">
        <w:t>more than twenty (20)</w:t>
      </w:r>
      <w:r>
        <w:t xml:space="preserve"> years as a volunteer firefighter or ambulance worker. </w:t>
      </w:r>
      <w:r w:rsidRPr="00AD2BBC">
        <w:rPr>
          <w:highlight w:val="yellow"/>
        </w:rPr>
        <w:t>An exemption for un-remarried spouses of volunteer firefighters and ambulance workers that died</w:t>
      </w:r>
      <w:r w:rsidR="00801455">
        <w:rPr>
          <w:highlight w:val="yellow"/>
        </w:rPr>
        <w:t xml:space="preserve"> after twenty (20) years of service</w:t>
      </w:r>
      <w:r w:rsidRPr="00AD2BBC">
        <w:rPr>
          <w:highlight w:val="yellow"/>
        </w:rPr>
        <w:t xml:space="preserve"> is also being considered</w:t>
      </w:r>
      <w:r>
        <w:t xml:space="preserve"> </w:t>
      </w:r>
      <w:r>
        <w:rPr>
          <w:color w:val="5B9BD5" w:themeColor="accent1"/>
        </w:rPr>
        <w:t xml:space="preserve">[not required to announce the un-remarried spouse </w:t>
      </w:r>
      <w:r>
        <w:rPr>
          <w:color w:val="5B9BD5" w:themeColor="accent1"/>
        </w:rPr>
        <w:lastRenderedPageBreak/>
        <w:t>proposal, but good practice to make the public aware if you choose to provide such exemption]</w:t>
      </w:r>
      <w:r>
        <w:t xml:space="preserve">. These proposed tax exemptions are made pursuant to Real Property Tax Law Section 466-a. All interested residents of the </w:t>
      </w:r>
      <w:r w:rsidRPr="00FA4DAE">
        <w:rPr>
          <w:highlight w:val="yellow"/>
        </w:rPr>
        <w:t>____________</w:t>
      </w:r>
      <w:r>
        <w:t xml:space="preserve"> </w:t>
      </w:r>
      <w:r w:rsidRPr="00FA4DAE">
        <w:rPr>
          <w:highlight w:val="yellow"/>
        </w:rPr>
        <w:t>town/village/fire district</w:t>
      </w:r>
      <w:r>
        <w:t xml:space="preserve"> are invited to attend and comment. The </w:t>
      </w:r>
      <w:r w:rsidRPr="004E4FE8">
        <w:rPr>
          <w:highlight w:val="yellow"/>
        </w:rPr>
        <w:t>________</w:t>
      </w:r>
      <w:r>
        <w:t xml:space="preserve"> </w:t>
      </w:r>
      <w:r w:rsidRPr="004E4FE8">
        <w:rPr>
          <w:highlight w:val="yellow"/>
        </w:rPr>
        <w:t>town/village/fire district</w:t>
      </w:r>
      <w:r>
        <w:t xml:space="preserve"> Board may meet immediately following the public hearing vote on the proposal.</w:t>
      </w:r>
    </w:p>
    <w:p w14:paraId="6F68AD04" w14:textId="77777777" w:rsidR="00AD2BBC" w:rsidRDefault="00AD2BBC" w:rsidP="00AD2BBC">
      <w:pPr>
        <w:jc w:val="both"/>
      </w:pPr>
      <w:r>
        <w:t>_______[</w:t>
      </w:r>
      <w:r w:rsidRPr="004E4FE8">
        <w:rPr>
          <w:color w:val="5B9BD5" w:themeColor="accent1"/>
        </w:rPr>
        <w:t>name</w:t>
      </w:r>
      <w:r>
        <w:t>]____________, _________[</w:t>
      </w:r>
      <w:r w:rsidRPr="004E4FE8">
        <w:rPr>
          <w:color w:val="5B9BD5" w:themeColor="accent1"/>
        </w:rPr>
        <w:t>title</w:t>
      </w:r>
      <w:r>
        <w:t>]__________ SECRETARY</w:t>
      </w:r>
    </w:p>
    <w:p w14:paraId="644B8684" w14:textId="5FDA0CE7" w:rsidR="00025A01" w:rsidRDefault="00025A01" w:rsidP="00AD2BBC">
      <w:pPr>
        <w:jc w:val="both"/>
      </w:pPr>
    </w:p>
    <w:sectPr w:rsidR="00025A0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yMzE1NLQwNjM0NDJV0lEKTi0uzszPAykwrAUA5CiA4CwAAAA="/>
  </w:docVars>
  <w:rsids>
    <w:rsidRoot w:val="002359C0"/>
    <w:rsid w:val="00025A01"/>
    <w:rsid w:val="00102F97"/>
    <w:rsid w:val="001160B5"/>
    <w:rsid w:val="001F660D"/>
    <w:rsid w:val="002359C0"/>
    <w:rsid w:val="002E260D"/>
    <w:rsid w:val="00363CEB"/>
    <w:rsid w:val="00387F67"/>
    <w:rsid w:val="00431F36"/>
    <w:rsid w:val="0043736D"/>
    <w:rsid w:val="00460C27"/>
    <w:rsid w:val="00491645"/>
    <w:rsid w:val="004D44D4"/>
    <w:rsid w:val="004D5232"/>
    <w:rsid w:val="004E4FE8"/>
    <w:rsid w:val="005022CC"/>
    <w:rsid w:val="00506023"/>
    <w:rsid w:val="006003C0"/>
    <w:rsid w:val="00671A7E"/>
    <w:rsid w:val="006850D9"/>
    <w:rsid w:val="00801455"/>
    <w:rsid w:val="008443ED"/>
    <w:rsid w:val="008D34F8"/>
    <w:rsid w:val="00A17FB8"/>
    <w:rsid w:val="00A27485"/>
    <w:rsid w:val="00A47E21"/>
    <w:rsid w:val="00A7194F"/>
    <w:rsid w:val="00A94B4D"/>
    <w:rsid w:val="00AA1276"/>
    <w:rsid w:val="00AD015C"/>
    <w:rsid w:val="00AD2BBC"/>
    <w:rsid w:val="00AF6945"/>
    <w:rsid w:val="00B919BE"/>
    <w:rsid w:val="00C24B8A"/>
    <w:rsid w:val="00C778F4"/>
    <w:rsid w:val="00CA0DAD"/>
    <w:rsid w:val="00D34F76"/>
    <w:rsid w:val="00D968DD"/>
    <w:rsid w:val="00DC2E80"/>
    <w:rsid w:val="00E23C22"/>
    <w:rsid w:val="00E4182A"/>
    <w:rsid w:val="00F03497"/>
    <w:rsid w:val="00FA3547"/>
    <w:rsid w:val="00FA4D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25F06B"/>
  <w15:chartTrackingRefBased/>
  <w15:docId w15:val="{D4A8D6AF-D687-48EE-BB07-59429A31E1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8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customXml" Target="../customXml/item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13BBB6D2FFB74CB1845B7380DD23BA" ma:contentTypeVersion="13" ma:contentTypeDescription="Create a new document." ma:contentTypeScope="" ma:versionID="72d7a6b3b90254c79dbefc5a97c69441">
  <xsd:schema xmlns:xsd="http://www.w3.org/2001/XMLSchema" xmlns:xs="http://www.w3.org/2001/XMLSchema" xmlns:p="http://schemas.microsoft.com/office/2006/metadata/properties" xmlns:ns2="1570e820-948f-4dd1-80fa-bda2deb2bb46" xmlns:ns3="181aabd3-0f50-4a43-83c4-86fd6f554ebc" targetNamespace="http://schemas.microsoft.com/office/2006/metadata/properties" ma:root="true" ma:fieldsID="fe89ea11099db81b93152af642956b39" ns2:_="" ns3:_="">
    <xsd:import namespace="1570e820-948f-4dd1-80fa-bda2deb2bb46"/>
    <xsd:import namespace="181aabd3-0f50-4a43-83c4-86fd6f554e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70e820-948f-4dd1-80fa-bda2deb2bb4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cedac6ac-890d-48c3-b274-01cc8b3f674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1aabd3-0f50-4a43-83c4-86fd6f554ebc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4744060b-acc9-4ee5-96b1-426c6b2dc894}" ma:internalName="TaxCatchAll" ma:showField="CatchAllData" ma:web="181aabd3-0f50-4a43-83c4-86fd6f554eb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7532AD7-97F9-4E26-A18E-C781AB41550D}"/>
</file>

<file path=customXml/itemProps2.xml><?xml version="1.0" encoding="utf-8"?>
<ds:datastoreItem xmlns:ds="http://schemas.openxmlformats.org/officeDocument/2006/customXml" ds:itemID="{24EFD8DD-FD71-415F-9206-AD31F334036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429</Words>
  <Characters>245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ch Longstreth</dc:creator>
  <cp:keywords/>
  <dc:description/>
  <cp:lastModifiedBy>Zach Longstreth</cp:lastModifiedBy>
  <cp:revision>37</cp:revision>
  <dcterms:created xsi:type="dcterms:W3CDTF">2023-02-09T14:42:00Z</dcterms:created>
  <dcterms:modified xsi:type="dcterms:W3CDTF">2023-02-13T18:18:00Z</dcterms:modified>
</cp:coreProperties>
</file>